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3FA5BF" w14:textId="77777777" w:rsidR="00361382" w:rsidRDefault="00361382" w:rsidP="00800080">
      <w:pPr>
        <w:rPr>
          <w:b/>
        </w:rPr>
      </w:pPr>
    </w:p>
    <w:p w14:paraId="6CA9D46C" w14:textId="77777777" w:rsidR="00361382" w:rsidRDefault="00361382" w:rsidP="00361382"/>
    <w:p w14:paraId="5F712779" w14:textId="17F90AF6" w:rsidR="00361382" w:rsidRPr="0002595B" w:rsidRDefault="0002595B" w:rsidP="0002595B">
      <w:pPr>
        <w:jc w:val="center"/>
        <w:rPr>
          <w:b/>
          <w:bCs/>
        </w:rPr>
      </w:pPr>
      <w:r>
        <w:rPr>
          <w:b/>
          <w:bCs/>
        </w:rPr>
        <w:t>20</w:t>
      </w:r>
      <w:r w:rsidR="00740DC3">
        <w:rPr>
          <w:b/>
          <w:bCs/>
        </w:rPr>
        <w:t>2</w:t>
      </w:r>
      <w:r w:rsidR="008B7CC2">
        <w:rPr>
          <w:b/>
          <w:bCs/>
        </w:rPr>
        <w:t>4</w:t>
      </w:r>
      <w:r>
        <w:rPr>
          <w:b/>
          <w:bCs/>
        </w:rPr>
        <w:t>-20</w:t>
      </w:r>
      <w:r w:rsidR="00740DC3">
        <w:rPr>
          <w:b/>
          <w:bCs/>
        </w:rPr>
        <w:t>2</w:t>
      </w:r>
      <w:r w:rsidR="008B7CC2">
        <w:rPr>
          <w:b/>
          <w:bCs/>
        </w:rPr>
        <w:t>5</w:t>
      </w:r>
      <w:r>
        <w:rPr>
          <w:b/>
          <w:bCs/>
        </w:rPr>
        <w:t>SY Title I</w:t>
      </w:r>
      <w:r w:rsidR="00081B2B">
        <w:rPr>
          <w:b/>
          <w:bCs/>
        </w:rPr>
        <w:t>,</w:t>
      </w:r>
      <w:r>
        <w:rPr>
          <w:b/>
          <w:bCs/>
        </w:rPr>
        <w:t xml:space="preserve"> </w:t>
      </w:r>
      <w:r w:rsidR="00B0081A">
        <w:rPr>
          <w:b/>
          <w:bCs/>
        </w:rPr>
        <w:t xml:space="preserve">Part A </w:t>
      </w:r>
      <w:r>
        <w:rPr>
          <w:b/>
          <w:bCs/>
        </w:rPr>
        <w:t>Set</w:t>
      </w:r>
      <w:r w:rsidR="00EC7386">
        <w:rPr>
          <w:b/>
          <w:bCs/>
        </w:rPr>
        <w:t>-</w:t>
      </w:r>
      <w:r>
        <w:rPr>
          <w:b/>
          <w:bCs/>
        </w:rPr>
        <w:t>Aside for Homeless Children and Youth</w:t>
      </w:r>
    </w:p>
    <w:tbl>
      <w:tblPr>
        <w:tblStyle w:val="TableGrid"/>
        <w:tblW w:w="13860" w:type="dxa"/>
        <w:tblInd w:w="-815" w:type="dxa"/>
        <w:tblLook w:val="04A0" w:firstRow="1" w:lastRow="0" w:firstColumn="1" w:lastColumn="0" w:noHBand="0" w:noVBand="1"/>
      </w:tblPr>
      <w:tblGrid>
        <w:gridCol w:w="1800"/>
        <w:gridCol w:w="2430"/>
        <w:gridCol w:w="6120"/>
        <w:gridCol w:w="3510"/>
      </w:tblGrid>
      <w:tr w:rsidR="00361382" w14:paraId="41BA158F" w14:textId="77777777" w:rsidTr="0091184A">
        <w:tc>
          <w:tcPr>
            <w:tcW w:w="1800" w:type="dxa"/>
          </w:tcPr>
          <w:p w14:paraId="321679F7" w14:textId="77777777" w:rsidR="0002595B" w:rsidRDefault="0002595B" w:rsidP="0002595B">
            <w:pPr>
              <w:rPr>
                <w:b/>
                <w:bCs/>
              </w:rPr>
            </w:pPr>
          </w:p>
          <w:p w14:paraId="2653AC66" w14:textId="22D32185" w:rsidR="00361382" w:rsidRPr="00361382" w:rsidRDefault="0091184A" w:rsidP="0002595B">
            <w:pPr>
              <w:rPr>
                <w:b/>
                <w:bCs/>
              </w:rPr>
            </w:pPr>
            <w:r w:rsidRPr="00361382">
              <w:rPr>
                <w:b/>
                <w:bCs/>
              </w:rPr>
              <w:t>Actual amount</w:t>
            </w:r>
            <w:r w:rsidR="00361382" w:rsidRPr="00361382">
              <w:rPr>
                <w:b/>
                <w:bCs/>
              </w:rPr>
              <w:t xml:space="preserve"> </w:t>
            </w:r>
            <w:r w:rsidR="0002595B">
              <w:rPr>
                <w:b/>
                <w:bCs/>
              </w:rPr>
              <w:t>of Title I, Part A S</w:t>
            </w:r>
            <w:r w:rsidR="00361382" w:rsidRPr="00361382">
              <w:rPr>
                <w:b/>
                <w:bCs/>
              </w:rPr>
              <w:t>et-</w:t>
            </w:r>
            <w:r w:rsidR="0002595B">
              <w:rPr>
                <w:b/>
                <w:bCs/>
              </w:rPr>
              <w:t>A</w:t>
            </w:r>
            <w:r w:rsidR="00361382" w:rsidRPr="00361382">
              <w:rPr>
                <w:b/>
                <w:bCs/>
              </w:rPr>
              <w:t>side</w:t>
            </w:r>
          </w:p>
        </w:tc>
        <w:tc>
          <w:tcPr>
            <w:tcW w:w="2430" w:type="dxa"/>
          </w:tcPr>
          <w:p w14:paraId="11FA1FE4" w14:textId="77777777" w:rsidR="0002595B" w:rsidRDefault="0002595B" w:rsidP="0002595B">
            <w:pPr>
              <w:rPr>
                <w:b/>
                <w:bCs/>
              </w:rPr>
            </w:pPr>
          </w:p>
          <w:p w14:paraId="5DE8A6AF" w14:textId="3D6FD6A8" w:rsidR="00361382" w:rsidRDefault="00361382" w:rsidP="0002595B">
            <w:pPr>
              <w:rPr>
                <w:b/>
                <w:bCs/>
              </w:rPr>
            </w:pPr>
            <w:r>
              <w:rPr>
                <w:b/>
                <w:bCs/>
              </w:rPr>
              <w:t>P</w:t>
            </w:r>
            <w:r w:rsidRPr="00361382">
              <w:rPr>
                <w:b/>
                <w:bCs/>
              </w:rPr>
              <w:t>ercentage</w:t>
            </w:r>
            <w:r w:rsidR="0002595B">
              <w:rPr>
                <w:b/>
                <w:bCs/>
              </w:rPr>
              <w:t xml:space="preserve"> </w:t>
            </w:r>
            <w:r w:rsidRPr="00361382">
              <w:rPr>
                <w:b/>
                <w:bCs/>
              </w:rPr>
              <w:t>of Title I</w:t>
            </w:r>
            <w:r w:rsidR="0002595B">
              <w:rPr>
                <w:b/>
                <w:bCs/>
              </w:rPr>
              <w:t>, Part A S</w:t>
            </w:r>
            <w:r w:rsidRPr="00361382">
              <w:rPr>
                <w:b/>
                <w:bCs/>
              </w:rPr>
              <w:t>et</w:t>
            </w:r>
            <w:r w:rsidR="0002595B">
              <w:rPr>
                <w:b/>
                <w:bCs/>
              </w:rPr>
              <w:t>-A</w:t>
            </w:r>
            <w:r w:rsidRPr="00361382">
              <w:rPr>
                <w:b/>
                <w:bCs/>
              </w:rPr>
              <w:t xml:space="preserve">side </w:t>
            </w:r>
            <w:r w:rsidR="0002595B">
              <w:rPr>
                <w:b/>
                <w:bCs/>
              </w:rPr>
              <w:t>funding that</w:t>
            </w:r>
            <w:r w:rsidRPr="00361382">
              <w:rPr>
                <w:b/>
                <w:bCs/>
              </w:rPr>
              <w:t xml:space="preserve"> </w:t>
            </w:r>
            <w:r w:rsidRPr="00361382">
              <w:rPr>
                <w:b/>
                <w:bCs/>
                <w:u w:val="single"/>
              </w:rPr>
              <w:t>w</w:t>
            </w:r>
            <w:r w:rsidR="00800080">
              <w:rPr>
                <w:b/>
                <w:bCs/>
                <w:u w:val="single"/>
              </w:rPr>
              <w:t>as</w:t>
            </w:r>
            <w:r w:rsidRPr="00361382">
              <w:rPr>
                <w:b/>
                <w:bCs/>
                <w:u w:val="single"/>
              </w:rPr>
              <w:t xml:space="preserve"> spent</w:t>
            </w:r>
            <w:r w:rsidRPr="00361382">
              <w:rPr>
                <w:b/>
                <w:bCs/>
              </w:rPr>
              <w:t xml:space="preserve"> on activities for homeless children and youth</w:t>
            </w:r>
          </w:p>
          <w:p w14:paraId="73099BBE" w14:textId="1ECDF2CF" w:rsidR="00800080" w:rsidRPr="00361382" w:rsidRDefault="00800080" w:rsidP="0002595B">
            <w:pPr>
              <w:rPr>
                <w:b/>
                <w:bCs/>
              </w:rPr>
            </w:pPr>
          </w:p>
        </w:tc>
        <w:tc>
          <w:tcPr>
            <w:tcW w:w="6120" w:type="dxa"/>
          </w:tcPr>
          <w:p w14:paraId="5889314C" w14:textId="77777777" w:rsidR="0002595B" w:rsidRDefault="0002595B" w:rsidP="0002595B">
            <w:pPr>
              <w:rPr>
                <w:b/>
                <w:bCs/>
              </w:rPr>
            </w:pPr>
          </w:p>
          <w:p w14:paraId="52A8CE4B" w14:textId="6B85F8A1" w:rsidR="00361382" w:rsidRPr="00361382" w:rsidRDefault="00361382" w:rsidP="0002595B">
            <w:pPr>
              <w:rPr>
                <w:b/>
                <w:bCs/>
              </w:rPr>
            </w:pPr>
            <w:r w:rsidRPr="00361382">
              <w:rPr>
                <w:b/>
                <w:bCs/>
              </w:rPr>
              <w:t xml:space="preserve">Activities </w:t>
            </w:r>
            <w:r>
              <w:rPr>
                <w:b/>
                <w:bCs/>
              </w:rPr>
              <w:t xml:space="preserve">that </w:t>
            </w:r>
            <w:r w:rsidRPr="00361382">
              <w:rPr>
                <w:b/>
                <w:bCs/>
                <w:u w:val="single"/>
              </w:rPr>
              <w:t>were conducted</w:t>
            </w:r>
            <w:r w:rsidRPr="0036138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</w:t>
            </w:r>
            <w:r w:rsidR="0002595B">
              <w:rPr>
                <w:b/>
                <w:bCs/>
              </w:rPr>
              <w:t>Title I, Part A S</w:t>
            </w:r>
            <w:r>
              <w:rPr>
                <w:b/>
                <w:bCs/>
              </w:rPr>
              <w:t>et-</w:t>
            </w:r>
            <w:r w:rsidR="0002595B">
              <w:rPr>
                <w:b/>
                <w:bCs/>
              </w:rPr>
              <w:t>A</w:t>
            </w:r>
            <w:r>
              <w:rPr>
                <w:b/>
                <w:bCs/>
              </w:rPr>
              <w:t>side funding</w:t>
            </w:r>
          </w:p>
        </w:tc>
        <w:tc>
          <w:tcPr>
            <w:tcW w:w="3510" w:type="dxa"/>
          </w:tcPr>
          <w:p w14:paraId="6B54079D" w14:textId="77777777" w:rsidR="0002595B" w:rsidRDefault="0002595B" w:rsidP="0002595B">
            <w:pPr>
              <w:rPr>
                <w:b/>
                <w:bCs/>
              </w:rPr>
            </w:pPr>
          </w:p>
          <w:p w14:paraId="69F9C65F" w14:textId="647EE12E" w:rsidR="00361382" w:rsidRDefault="0002595B" w:rsidP="0002595B">
            <w:pPr>
              <w:rPr>
                <w:b/>
                <w:bCs/>
              </w:rPr>
            </w:pPr>
            <w:r>
              <w:rPr>
                <w:b/>
                <w:bCs/>
              </w:rPr>
              <w:t>Explanation of</w:t>
            </w:r>
            <w:r w:rsidR="00361382" w:rsidRPr="00361382">
              <w:rPr>
                <w:b/>
                <w:bCs/>
              </w:rPr>
              <w:t xml:space="preserve"> unspent </w:t>
            </w:r>
            <w:r>
              <w:rPr>
                <w:b/>
                <w:bCs/>
              </w:rPr>
              <w:t xml:space="preserve">Title I, Part A Set-Aside </w:t>
            </w:r>
            <w:r w:rsidR="00361382" w:rsidRPr="00361382">
              <w:rPr>
                <w:b/>
                <w:bCs/>
              </w:rPr>
              <w:t>fund</w:t>
            </w:r>
            <w:r w:rsidR="00800080">
              <w:rPr>
                <w:b/>
                <w:bCs/>
              </w:rPr>
              <w:t>s</w:t>
            </w:r>
            <w:r w:rsidR="00361382" w:rsidRPr="0036138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 </w:t>
            </w:r>
            <w:r w:rsidR="00800080">
              <w:rPr>
                <w:b/>
                <w:bCs/>
              </w:rPr>
              <w:t>explanation of</w:t>
            </w:r>
            <w:r>
              <w:rPr>
                <w:b/>
                <w:bCs/>
              </w:rPr>
              <w:t xml:space="preserve"> </w:t>
            </w:r>
            <w:r w:rsidR="0091184A">
              <w:rPr>
                <w:b/>
                <w:bCs/>
              </w:rPr>
              <w:t xml:space="preserve">why </w:t>
            </w:r>
            <w:r>
              <w:rPr>
                <w:b/>
                <w:bCs/>
              </w:rPr>
              <w:t xml:space="preserve">activities </w:t>
            </w:r>
            <w:r w:rsidR="0091184A">
              <w:rPr>
                <w:b/>
                <w:bCs/>
              </w:rPr>
              <w:t>were</w:t>
            </w:r>
            <w:r>
              <w:rPr>
                <w:b/>
                <w:bCs/>
              </w:rPr>
              <w:t xml:space="preserve"> not conducted</w:t>
            </w:r>
          </w:p>
          <w:p w14:paraId="30FF0045" w14:textId="11B50E7F" w:rsidR="0002595B" w:rsidRPr="00361382" w:rsidRDefault="0002595B" w:rsidP="0002595B">
            <w:pPr>
              <w:rPr>
                <w:b/>
                <w:bCs/>
              </w:rPr>
            </w:pPr>
          </w:p>
        </w:tc>
      </w:tr>
      <w:tr w:rsidR="00361382" w14:paraId="5E8836EF" w14:textId="77777777" w:rsidTr="0091184A">
        <w:tc>
          <w:tcPr>
            <w:tcW w:w="1800" w:type="dxa"/>
          </w:tcPr>
          <w:p w14:paraId="1AD9D529" w14:textId="77777777" w:rsidR="00361382" w:rsidRDefault="00361382" w:rsidP="00361382"/>
        </w:tc>
        <w:tc>
          <w:tcPr>
            <w:tcW w:w="2430" w:type="dxa"/>
          </w:tcPr>
          <w:p w14:paraId="31D340F0" w14:textId="77777777" w:rsidR="00361382" w:rsidRDefault="00361382" w:rsidP="00361382"/>
        </w:tc>
        <w:tc>
          <w:tcPr>
            <w:tcW w:w="6120" w:type="dxa"/>
          </w:tcPr>
          <w:p w14:paraId="106F1620" w14:textId="77777777" w:rsidR="00361382" w:rsidRDefault="00361382" w:rsidP="00361382"/>
        </w:tc>
        <w:tc>
          <w:tcPr>
            <w:tcW w:w="3510" w:type="dxa"/>
          </w:tcPr>
          <w:p w14:paraId="239E296A" w14:textId="77777777" w:rsidR="00361382" w:rsidRDefault="00361382" w:rsidP="00361382"/>
          <w:p w14:paraId="065C5941" w14:textId="77777777" w:rsidR="0002595B" w:rsidRDefault="0002595B" w:rsidP="00361382"/>
          <w:p w14:paraId="5C6D586B" w14:textId="77777777" w:rsidR="0002595B" w:rsidRDefault="0002595B" w:rsidP="00361382"/>
          <w:p w14:paraId="36261A33" w14:textId="77777777" w:rsidR="0002595B" w:rsidRDefault="0002595B" w:rsidP="00361382"/>
          <w:p w14:paraId="043DFBC7" w14:textId="77777777" w:rsidR="0002595B" w:rsidRDefault="0002595B" w:rsidP="00361382"/>
          <w:p w14:paraId="24794512" w14:textId="77777777" w:rsidR="0002595B" w:rsidRDefault="0002595B" w:rsidP="00361382"/>
          <w:p w14:paraId="5FD1DC09" w14:textId="77777777" w:rsidR="0002595B" w:rsidRDefault="0002595B" w:rsidP="00361382"/>
          <w:p w14:paraId="5D7E1E7E" w14:textId="77777777" w:rsidR="0002595B" w:rsidRDefault="0002595B" w:rsidP="00361382"/>
          <w:p w14:paraId="1450766A" w14:textId="77777777" w:rsidR="0002595B" w:rsidRDefault="0002595B" w:rsidP="00361382"/>
          <w:p w14:paraId="16F1DCBD" w14:textId="77777777" w:rsidR="0002595B" w:rsidRDefault="0002595B" w:rsidP="00361382"/>
          <w:p w14:paraId="499BDE74" w14:textId="77777777" w:rsidR="0002595B" w:rsidRDefault="0002595B" w:rsidP="00361382"/>
          <w:p w14:paraId="70FAFA14" w14:textId="77777777" w:rsidR="0002595B" w:rsidRDefault="0002595B" w:rsidP="00361382"/>
          <w:p w14:paraId="10B0826D" w14:textId="7BB1D9BC" w:rsidR="0002595B" w:rsidRDefault="0002595B" w:rsidP="00361382"/>
        </w:tc>
      </w:tr>
    </w:tbl>
    <w:p w14:paraId="24EBE845" w14:textId="65D62D5B" w:rsidR="00361382" w:rsidRDefault="002018DE" w:rsidP="00B86740">
      <w:pPr>
        <w:jc w:val="center"/>
      </w:pPr>
      <w:r>
        <w:rPr>
          <w:b/>
          <w:i/>
        </w:rPr>
        <w:t>I</w:t>
      </w:r>
      <w:r w:rsidR="003930CF">
        <w:rPr>
          <w:b/>
          <w:i/>
        </w:rPr>
        <w:t>nclude page numbers (i.e., page 1-3, page 2-3, page 3-3)</w:t>
      </w:r>
      <w:r>
        <w:rPr>
          <w:b/>
          <w:i/>
        </w:rPr>
        <w:t xml:space="preserve"> as needed.</w:t>
      </w:r>
    </w:p>
    <w:p w14:paraId="2065EEAD" w14:textId="77777777" w:rsidR="00361382" w:rsidRDefault="00361382" w:rsidP="00B86740">
      <w:pPr>
        <w:jc w:val="center"/>
      </w:pPr>
    </w:p>
    <w:p w14:paraId="279E8C18" w14:textId="1D5F092E" w:rsidR="00361382" w:rsidRDefault="00361382" w:rsidP="00361382"/>
    <w:p w14:paraId="61EFE19B" w14:textId="4AAEE47B" w:rsidR="0002595B" w:rsidRDefault="0002595B" w:rsidP="00361382"/>
    <w:p w14:paraId="32800F1D" w14:textId="77777777" w:rsidR="0002595B" w:rsidRDefault="0002595B" w:rsidP="00361382"/>
    <w:p w14:paraId="3305D277" w14:textId="77777777" w:rsidR="00800080" w:rsidRDefault="00800080" w:rsidP="0002595B">
      <w:pPr>
        <w:jc w:val="center"/>
        <w:rPr>
          <w:b/>
          <w:bCs/>
        </w:rPr>
      </w:pPr>
    </w:p>
    <w:p w14:paraId="44C26677" w14:textId="77777777" w:rsidR="00800080" w:rsidRDefault="00800080" w:rsidP="0002595B">
      <w:pPr>
        <w:jc w:val="center"/>
        <w:rPr>
          <w:b/>
          <w:bCs/>
        </w:rPr>
      </w:pPr>
    </w:p>
    <w:p w14:paraId="2DED846B" w14:textId="51E99E26" w:rsidR="0002595B" w:rsidRPr="0002595B" w:rsidRDefault="0002595B" w:rsidP="0002595B">
      <w:pPr>
        <w:jc w:val="center"/>
        <w:rPr>
          <w:b/>
          <w:bCs/>
        </w:rPr>
      </w:pPr>
      <w:r w:rsidRPr="31F39A25">
        <w:rPr>
          <w:b/>
          <w:bCs/>
        </w:rPr>
        <w:t>20</w:t>
      </w:r>
      <w:r w:rsidR="00740DC3" w:rsidRPr="31F39A25">
        <w:rPr>
          <w:b/>
          <w:bCs/>
        </w:rPr>
        <w:t>2</w:t>
      </w:r>
      <w:r w:rsidR="1604BA6A" w:rsidRPr="31F39A25">
        <w:rPr>
          <w:b/>
          <w:bCs/>
        </w:rPr>
        <w:t>5</w:t>
      </w:r>
      <w:r w:rsidRPr="31F39A25">
        <w:rPr>
          <w:b/>
          <w:bCs/>
        </w:rPr>
        <w:t>-202</w:t>
      </w:r>
      <w:r w:rsidR="48C0CFB4" w:rsidRPr="31F39A25">
        <w:rPr>
          <w:b/>
          <w:bCs/>
        </w:rPr>
        <w:t>6</w:t>
      </w:r>
      <w:r w:rsidRPr="31F39A25">
        <w:rPr>
          <w:b/>
          <w:bCs/>
        </w:rPr>
        <w:t xml:space="preserve">SY Title </w:t>
      </w:r>
      <w:r w:rsidR="00B0081A" w:rsidRPr="31F39A25">
        <w:rPr>
          <w:b/>
          <w:bCs/>
        </w:rPr>
        <w:t xml:space="preserve">I, Part A </w:t>
      </w:r>
      <w:r w:rsidRPr="31F39A25">
        <w:rPr>
          <w:b/>
          <w:bCs/>
        </w:rPr>
        <w:t>Set</w:t>
      </w:r>
      <w:r w:rsidR="00EC7386" w:rsidRPr="31F39A25">
        <w:rPr>
          <w:b/>
          <w:bCs/>
        </w:rPr>
        <w:t>-</w:t>
      </w:r>
      <w:r w:rsidRPr="31F39A25">
        <w:rPr>
          <w:b/>
          <w:bCs/>
        </w:rPr>
        <w:t>Aside for Homeless Children and Youth</w:t>
      </w:r>
    </w:p>
    <w:tbl>
      <w:tblPr>
        <w:tblStyle w:val="TableGrid"/>
        <w:tblW w:w="14436" w:type="dxa"/>
        <w:tblInd w:w="-815" w:type="dxa"/>
        <w:tblLook w:val="04A0" w:firstRow="1" w:lastRow="0" w:firstColumn="1" w:lastColumn="0" w:noHBand="0" w:noVBand="1"/>
      </w:tblPr>
      <w:tblGrid>
        <w:gridCol w:w="2578"/>
        <w:gridCol w:w="4769"/>
        <w:gridCol w:w="7089"/>
      </w:tblGrid>
      <w:tr w:rsidR="00EC7386" w14:paraId="5932546A" w14:textId="77777777" w:rsidTr="00EC7386">
        <w:trPr>
          <w:trHeight w:val="1668"/>
        </w:trPr>
        <w:tc>
          <w:tcPr>
            <w:tcW w:w="2578" w:type="dxa"/>
          </w:tcPr>
          <w:p w14:paraId="29F34EA6" w14:textId="77777777" w:rsidR="00EC7386" w:rsidRDefault="00EC7386" w:rsidP="00DA62CB">
            <w:pPr>
              <w:rPr>
                <w:b/>
                <w:bCs/>
              </w:rPr>
            </w:pPr>
          </w:p>
          <w:p w14:paraId="0BFDC57B" w14:textId="21364593" w:rsidR="00EC7386" w:rsidRPr="00800080" w:rsidRDefault="00EC7386" w:rsidP="00DA62CB">
            <w:pPr>
              <w:rPr>
                <w:b/>
                <w:bCs/>
              </w:rPr>
            </w:pPr>
            <w:r w:rsidRPr="00800080">
              <w:rPr>
                <w:b/>
                <w:bCs/>
              </w:rPr>
              <w:t xml:space="preserve">Planned amount for </w:t>
            </w:r>
            <w:r>
              <w:rPr>
                <w:b/>
                <w:bCs/>
              </w:rPr>
              <w:t>Title I, Part A S</w:t>
            </w:r>
            <w:r w:rsidRPr="00800080">
              <w:rPr>
                <w:b/>
                <w:bCs/>
              </w:rPr>
              <w:t>et-</w:t>
            </w:r>
            <w:r>
              <w:rPr>
                <w:b/>
                <w:bCs/>
              </w:rPr>
              <w:t>A</w:t>
            </w:r>
            <w:r w:rsidRPr="00800080">
              <w:rPr>
                <w:b/>
                <w:bCs/>
              </w:rPr>
              <w:t>side</w:t>
            </w:r>
          </w:p>
        </w:tc>
        <w:tc>
          <w:tcPr>
            <w:tcW w:w="4769" w:type="dxa"/>
          </w:tcPr>
          <w:p w14:paraId="4EABCA8B" w14:textId="77777777" w:rsidR="00EC7386" w:rsidRDefault="00EC7386" w:rsidP="00DA62CB">
            <w:pPr>
              <w:rPr>
                <w:b/>
                <w:bCs/>
              </w:rPr>
            </w:pPr>
          </w:p>
          <w:p w14:paraId="3DC0AACD" w14:textId="1650DBE2" w:rsidR="00EC7386" w:rsidRPr="009A7E89" w:rsidRDefault="00EC7386" w:rsidP="00EC738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be the </w:t>
            </w:r>
            <w:r w:rsidRPr="00EC7386">
              <w:rPr>
                <w:b/>
                <w:bCs/>
              </w:rPr>
              <w:t>process used to determine the amount of the Title I, Part A, Set</w:t>
            </w:r>
            <w:r>
              <w:rPr>
                <w:b/>
                <w:bCs/>
              </w:rPr>
              <w:t>-</w:t>
            </w:r>
            <w:r w:rsidRPr="00EC7386">
              <w:rPr>
                <w:b/>
                <w:bCs/>
              </w:rPr>
              <w:t>Aside Funds</w:t>
            </w:r>
          </w:p>
          <w:p w14:paraId="218DB389" w14:textId="3E0FA7E0" w:rsidR="00EC7386" w:rsidRPr="00800080" w:rsidRDefault="00EC7386" w:rsidP="00DA62CB">
            <w:pPr>
              <w:rPr>
                <w:b/>
                <w:bCs/>
              </w:rPr>
            </w:pPr>
          </w:p>
        </w:tc>
        <w:tc>
          <w:tcPr>
            <w:tcW w:w="7089" w:type="dxa"/>
          </w:tcPr>
          <w:p w14:paraId="1913C40A" w14:textId="77777777" w:rsidR="00EC7386" w:rsidRDefault="00EC7386" w:rsidP="00DA62CB">
            <w:pPr>
              <w:rPr>
                <w:b/>
                <w:bCs/>
              </w:rPr>
            </w:pPr>
          </w:p>
          <w:p w14:paraId="2BD733A3" w14:textId="328AFCDF" w:rsidR="00EC7386" w:rsidRDefault="00EC7386" w:rsidP="00DA62CB">
            <w:pPr>
              <w:rPr>
                <w:b/>
                <w:bCs/>
              </w:rPr>
            </w:pPr>
            <w:r w:rsidRPr="00800080">
              <w:rPr>
                <w:b/>
                <w:bCs/>
              </w:rPr>
              <w:t xml:space="preserve">Activities that </w:t>
            </w:r>
            <w:r>
              <w:rPr>
                <w:b/>
                <w:bCs/>
              </w:rPr>
              <w:t xml:space="preserve">are scheduled </w:t>
            </w:r>
            <w:r w:rsidRPr="00EC7386">
              <w:rPr>
                <w:b/>
                <w:bCs/>
                <w:u w:val="single"/>
              </w:rPr>
              <w:t>to be conducted</w:t>
            </w:r>
            <w:r w:rsidRPr="00800080">
              <w:rPr>
                <w:b/>
                <w:bCs/>
                <w:u w:val="single"/>
              </w:rPr>
              <w:t xml:space="preserve"> </w:t>
            </w:r>
            <w:r w:rsidRPr="00800080">
              <w:rPr>
                <w:b/>
                <w:bCs/>
              </w:rPr>
              <w:t xml:space="preserve">with </w:t>
            </w:r>
            <w:r>
              <w:rPr>
                <w:b/>
                <w:bCs/>
              </w:rPr>
              <w:t>Title I, Part A, S</w:t>
            </w:r>
            <w:r w:rsidRPr="00800080">
              <w:rPr>
                <w:b/>
                <w:bCs/>
              </w:rPr>
              <w:t>et-</w:t>
            </w:r>
            <w:r>
              <w:rPr>
                <w:b/>
                <w:bCs/>
              </w:rPr>
              <w:t>A</w:t>
            </w:r>
            <w:r w:rsidRPr="00800080">
              <w:rPr>
                <w:b/>
                <w:bCs/>
              </w:rPr>
              <w:t xml:space="preserve">side </w:t>
            </w:r>
            <w:r>
              <w:rPr>
                <w:b/>
                <w:bCs/>
              </w:rPr>
              <w:t>F</w:t>
            </w:r>
            <w:r w:rsidRPr="00800080">
              <w:rPr>
                <w:b/>
                <w:bCs/>
              </w:rPr>
              <w:t>unding</w:t>
            </w:r>
          </w:p>
        </w:tc>
      </w:tr>
      <w:tr w:rsidR="00EC7386" w14:paraId="3BA0A823" w14:textId="77777777" w:rsidTr="00EC7386">
        <w:trPr>
          <w:trHeight w:val="4175"/>
        </w:trPr>
        <w:tc>
          <w:tcPr>
            <w:tcW w:w="2578" w:type="dxa"/>
          </w:tcPr>
          <w:p w14:paraId="58E6D8F1" w14:textId="77777777" w:rsidR="00EC7386" w:rsidRDefault="00EC7386" w:rsidP="00DA62CB">
            <w:pPr>
              <w:rPr>
                <w:b/>
                <w:bCs/>
              </w:rPr>
            </w:pPr>
          </w:p>
          <w:p w14:paraId="254C89B9" w14:textId="77777777" w:rsidR="00EC7386" w:rsidRDefault="00EC7386" w:rsidP="00DA62CB">
            <w:pPr>
              <w:rPr>
                <w:b/>
                <w:bCs/>
              </w:rPr>
            </w:pPr>
          </w:p>
          <w:p w14:paraId="7DDAED0C" w14:textId="77777777" w:rsidR="00EC7386" w:rsidRDefault="00EC7386" w:rsidP="00DA62CB">
            <w:pPr>
              <w:rPr>
                <w:b/>
                <w:bCs/>
              </w:rPr>
            </w:pPr>
          </w:p>
          <w:p w14:paraId="67488FD1" w14:textId="77777777" w:rsidR="00EC7386" w:rsidRDefault="00EC7386" w:rsidP="00DA62CB">
            <w:pPr>
              <w:rPr>
                <w:b/>
                <w:bCs/>
              </w:rPr>
            </w:pPr>
          </w:p>
          <w:p w14:paraId="64062CA8" w14:textId="77777777" w:rsidR="00EC7386" w:rsidRDefault="00EC7386" w:rsidP="00DA62CB">
            <w:pPr>
              <w:rPr>
                <w:b/>
                <w:bCs/>
              </w:rPr>
            </w:pPr>
          </w:p>
          <w:p w14:paraId="0B19B573" w14:textId="77777777" w:rsidR="00EC7386" w:rsidRDefault="00EC7386" w:rsidP="00DA62CB">
            <w:pPr>
              <w:rPr>
                <w:b/>
                <w:bCs/>
              </w:rPr>
            </w:pPr>
          </w:p>
          <w:p w14:paraId="25710612" w14:textId="77777777" w:rsidR="00EC7386" w:rsidRDefault="00EC7386" w:rsidP="00DA62CB">
            <w:pPr>
              <w:rPr>
                <w:b/>
                <w:bCs/>
              </w:rPr>
            </w:pPr>
          </w:p>
          <w:p w14:paraId="0A346C49" w14:textId="77777777" w:rsidR="00EC7386" w:rsidRDefault="00EC7386" w:rsidP="00DA62CB">
            <w:pPr>
              <w:rPr>
                <w:b/>
                <w:bCs/>
              </w:rPr>
            </w:pPr>
          </w:p>
          <w:p w14:paraId="3DB82424" w14:textId="77777777" w:rsidR="00EC7386" w:rsidRDefault="00EC7386" w:rsidP="00DA62CB">
            <w:pPr>
              <w:rPr>
                <w:b/>
                <w:bCs/>
              </w:rPr>
            </w:pPr>
          </w:p>
          <w:p w14:paraId="67F3ACA6" w14:textId="77777777" w:rsidR="00EC7386" w:rsidRDefault="00EC7386" w:rsidP="00DA62CB">
            <w:pPr>
              <w:rPr>
                <w:b/>
                <w:bCs/>
              </w:rPr>
            </w:pPr>
          </w:p>
          <w:p w14:paraId="6B2C6A0A" w14:textId="77777777" w:rsidR="00EC7386" w:rsidRDefault="00EC7386" w:rsidP="00DA62CB">
            <w:pPr>
              <w:rPr>
                <w:b/>
                <w:bCs/>
              </w:rPr>
            </w:pPr>
          </w:p>
          <w:p w14:paraId="1B528D2A" w14:textId="77777777" w:rsidR="00EC7386" w:rsidRDefault="00EC7386" w:rsidP="00DA62CB">
            <w:pPr>
              <w:rPr>
                <w:b/>
                <w:bCs/>
              </w:rPr>
            </w:pPr>
          </w:p>
          <w:p w14:paraId="5FAF2ACC" w14:textId="77777777" w:rsidR="00EC7386" w:rsidRDefault="00EC7386" w:rsidP="00DA62CB">
            <w:pPr>
              <w:rPr>
                <w:b/>
                <w:bCs/>
              </w:rPr>
            </w:pPr>
          </w:p>
          <w:p w14:paraId="70D9E95F" w14:textId="77777777" w:rsidR="00EC7386" w:rsidRDefault="00EC7386" w:rsidP="00DA62CB">
            <w:pPr>
              <w:rPr>
                <w:b/>
                <w:bCs/>
              </w:rPr>
            </w:pPr>
          </w:p>
          <w:p w14:paraId="7ADD4716" w14:textId="428B30BF" w:rsidR="00EC7386" w:rsidRPr="00800080" w:rsidRDefault="00EC7386" w:rsidP="00DA62CB">
            <w:pPr>
              <w:rPr>
                <w:b/>
                <w:bCs/>
              </w:rPr>
            </w:pPr>
          </w:p>
        </w:tc>
        <w:tc>
          <w:tcPr>
            <w:tcW w:w="4769" w:type="dxa"/>
          </w:tcPr>
          <w:p w14:paraId="15FD1C5E" w14:textId="77777777" w:rsidR="00EC7386" w:rsidRPr="00800080" w:rsidRDefault="00EC7386" w:rsidP="00DA62CB">
            <w:pPr>
              <w:rPr>
                <w:b/>
                <w:bCs/>
              </w:rPr>
            </w:pPr>
          </w:p>
        </w:tc>
        <w:tc>
          <w:tcPr>
            <w:tcW w:w="7089" w:type="dxa"/>
          </w:tcPr>
          <w:p w14:paraId="552FD564" w14:textId="77777777" w:rsidR="00EC7386" w:rsidRPr="00800080" w:rsidRDefault="00EC7386" w:rsidP="00DA62CB">
            <w:pPr>
              <w:rPr>
                <w:b/>
                <w:bCs/>
              </w:rPr>
            </w:pPr>
          </w:p>
        </w:tc>
      </w:tr>
    </w:tbl>
    <w:p w14:paraId="5448A986" w14:textId="029C6D5F" w:rsidR="002018DE" w:rsidRDefault="002018DE" w:rsidP="00D8408D">
      <w:pPr>
        <w:jc w:val="center"/>
      </w:pPr>
      <w:r>
        <w:rPr>
          <w:b/>
          <w:i/>
        </w:rPr>
        <w:t>Include page numbers (i.e., page 1-3, page 2-3, page 3-3) as needed.</w:t>
      </w:r>
    </w:p>
    <w:p w14:paraId="18BB80CC" w14:textId="0325F8FC" w:rsidR="009A7E89" w:rsidRPr="009A7E89" w:rsidRDefault="009A7E89" w:rsidP="00D8408D">
      <w:pPr>
        <w:jc w:val="center"/>
        <w:rPr>
          <w:b/>
          <w:bCs/>
        </w:rPr>
      </w:pPr>
    </w:p>
    <w:sectPr w:rsidR="009A7E89" w:rsidRPr="009A7E89" w:rsidSect="00361382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BE21A9" w14:textId="77777777" w:rsidR="00330820" w:rsidRDefault="00330820" w:rsidP="00800080">
      <w:r>
        <w:separator/>
      </w:r>
    </w:p>
  </w:endnote>
  <w:endnote w:type="continuationSeparator" w:id="0">
    <w:p w14:paraId="3ACE56E7" w14:textId="77777777" w:rsidR="00330820" w:rsidRDefault="00330820" w:rsidP="00800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6554535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4B08441" w14:textId="3A91BE66" w:rsidR="00586609" w:rsidRDefault="0058660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EC05553" w14:textId="77777777" w:rsidR="00800080" w:rsidRDefault="008000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6FB15" w14:textId="77777777" w:rsidR="00330820" w:rsidRDefault="00330820" w:rsidP="00800080">
      <w:r>
        <w:separator/>
      </w:r>
    </w:p>
  </w:footnote>
  <w:footnote w:type="continuationSeparator" w:id="0">
    <w:p w14:paraId="4A8882BB" w14:textId="77777777" w:rsidR="00330820" w:rsidRDefault="00330820" w:rsidP="00800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C1CDB" w14:textId="38164511" w:rsidR="00800080" w:rsidRPr="00361382" w:rsidRDefault="44ADEAF0" w:rsidP="00800080">
    <w:pPr>
      <w:rPr>
        <w:b/>
        <w:bCs/>
      </w:rPr>
    </w:pPr>
    <w:r w:rsidRPr="44ADEAF0">
      <w:rPr>
        <w:b/>
        <w:bCs/>
      </w:rPr>
      <w:t>LEA:</w:t>
    </w:r>
  </w:p>
  <w:p w14:paraId="414BC86A" w14:textId="3791C6E9" w:rsidR="00800080" w:rsidRPr="00361382" w:rsidRDefault="44ADEAF0" w:rsidP="00800080">
    <w:pPr>
      <w:rPr>
        <w:b/>
        <w:bCs/>
      </w:rPr>
    </w:pPr>
    <w:r w:rsidRPr="44ADEAF0">
      <w:rPr>
        <w:b/>
        <w:bCs/>
      </w:rPr>
      <w:t>LEA Code:</w:t>
    </w:r>
  </w:p>
  <w:p w14:paraId="68D0F1E0" w14:textId="77777777" w:rsidR="00800080" w:rsidRDefault="00800080" w:rsidP="00800080">
    <w:pPr>
      <w:jc w:val="center"/>
      <w:rPr>
        <w:b/>
      </w:rPr>
    </w:pPr>
  </w:p>
  <w:p w14:paraId="3DA28E3F" w14:textId="644C93DA" w:rsidR="00800080" w:rsidRDefault="00800080" w:rsidP="00800080">
    <w:pPr>
      <w:jc w:val="center"/>
      <w:rPr>
        <w:b/>
      </w:rPr>
    </w:pPr>
    <w:r>
      <w:rPr>
        <w:b/>
      </w:rPr>
      <w:t>Attachment E</w:t>
    </w:r>
  </w:p>
  <w:p w14:paraId="5B2F240F" w14:textId="77777777" w:rsidR="000D4CCC" w:rsidRDefault="000D4CCC" w:rsidP="000D4CCC">
    <w:pPr>
      <w:jc w:val="center"/>
      <w:rPr>
        <w:b/>
      </w:rPr>
    </w:pPr>
    <w:r>
      <w:rPr>
        <w:b/>
      </w:rPr>
      <w:t>North Carolina Homeless Education Program</w:t>
    </w:r>
  </w:p>
  <w:p w14:paraId="3A873EF9" w14:textId="5DD07AF5" w:rsidR="000D4CCC" w:rsidRDefault="000D4CCC" w:rsidP="000D4CCC">
    <w:pPr>
      <w:jc w:val="center"/>
      <w:rPr>
        <w:b/>
      </w:rPr>
    </w:pPr>
    <w:r>
      <w:rPr>
        <w:b/>
      </w:rPr>
      <w:t>McKinney-Vento Subgrant 202</w:t>
    </w:r>
    <w:r w:rsidR="008B7CC2">
      <w:rPr>
        <w:b/>
      </w:rPr>
      <w:t>6</w:t>
    </w:r>
    <w:r>
      <w:rPr>
        <w:b/>
      </w:rPr>
      <w:t>-202</w:t>
    </w:r>
    <w:r w:rsidR="008B7CC2">
      <w:rPr>
        <w:b/>
      </w:rPr>
      <w:t>9</w:t>
    </w:r>
    <w:r>
      <w:rPr>
        <w:b/>
      </w:rPr>
      <w:t>SY</w:t>
    </w:r>
  </w:p>
  <w:p w14:paraId="18AFA886" w14:textId="77777777" w:rsidR="00800080" w:rsidRDefault="00800080" w:rsidP="00800080">
    <w:pPr>
      <w:jc w:val="center"/>
      <w:rPr>
        <w:b/>
      </w:rPr>
    </w:pPr>
    <w:r>
      <w:rPr>
        <w:b/>
      </w:rPr>
      <w:t>Title I, Part A and McKinney-Vento Coordination</w:t>
    </w:r>
  </w:p>
  <w:p w14:paraId="3DE9B079" w14:textId="25E0DC98" w:rsidR="00800080" w:rsidRPr="00800080" w:rsidRDefault="00800080" w:rsidP="00800080">
    <w:pPr>
      <w:pStyle w:val="Header"/>
      <w:jc w:val="center"/>
    </w:pPr>
    <w:r>
      <w:rPr>
        <w:b/>
      </w:rPr>
      <w:t>Title I, Part A Funds Set-Aside for Homeless Children and Yout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NTAzNTU2NzI1szBQ0lEKTi0uzszPAykwrAUAyXzQoywAAAA="/>
  </w:docVars>
  <w:rsids>
    <w:rsidRoot w:val="00361382"/>
    <w:rsid w:val="0002595B"/>
    <w:rsid w:val="00081B2B"/>
    <w:rsid w:val="000D4CCC"/>
    <w:rsid w:val="00112487"/>
    <w:rsid w:val="00154708"/>
    <w:rsid w:val="001C5214"/>
    <w:rsid w:val="001F5F28"/>
    <w:rsid w:val="002018DE"/>
    <w:rsid w:val="00313266"/>
    <w:rsid w:val="00330820"/>
    <w:rsid w:val="00361382"/>
    <w:rsid w:val="003930CF"/>
    <w:rsid w:val="004C5B2C"/>
    <w:rsid w:val="005611EA"/>
    <w:rsid w:val="00586609"/>
    <w:rsid w:val="005D6187"/>
    <w:rsid w:val="005E12BF"/>
    <w:rsid w:val="0064613E"/>
    <w:rsid w:val="00666FB7"/>
    <w:rsid w:val="006B33AC"/>
    <w:rsid w:val="00740DC3"/>
    <w:rsid w:val="007614D9"/>
    <w:rsid w:val="007637C3"/>
    <w:rsid w:val="007C7A95"/>
    <w:rsid w:val="00800080"/>
    <w:rsid w:val="008B7CC2"/>
    <w:rsid w:val="0091184A"/>
    <w:rsid w:val="0095453E"/>
    <w:rsid w:val="00994646"/>
    <w:rsid w:val="009A7E89"/>
    <w:rsid w:val="00A747F5"/>
    <w:rsid w:val="00B0081A"/>
    <w:rsid w:val="00B17FDC"/>
    <w:rsid w:val="00B6401B"/>
    <w:rsid w:val="00B86740"/>
    <w:rsid w:val="00C41DA4"/>
    <w:rsid w:val="00C907A8"/>
    <w:rsid w:val="00D8408D"/>
    <w:rsid w:val="00DE1B31"/>
    <w:rsid w:val="00EC7386"/>
    <w:rsid w:val="00ED4F22"/>
    <w:rsid w:val="1604BA6A"/>
    <w:rsid w:val="31F39A25"/>
    <w:rsid w:val="44ADEAF0"/>
    <w:rsid w:val="48C0C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454A7A"/>
  <w15:chartTrackingRefBased/>
  <w15:docId w15:val="{2DACDC68-B08B-4A81-9847-1E29575E4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3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13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00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00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00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008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30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c2193ac7-f074-497f-a938-4c812096122a">
      <Terms xmlns="http://schemas.microsoft.com/office/infopath/2007/PartnerControls"/>
    </lcf76f155ced4ddcb4097134ff3c332f>
    <TaxCatchAll xmlns="a663bc7e-d16f-4815-8c52-72575c0867ae" xsi:nil="true"/>
    <_Flow_SignoffStatus xmlns="c2193ac7-f074-497f-a938-4c812096122a" xsi:nil="true"/>
    <_ip_UnifiedCompliancePolicyProperties xmlns="http://schemas.microsoft.com/sharepoint/v3" xsi:nil="true"/>
    <order0 xmlns="c2193ac7-f074-497f-a938-4c812096122a" xsi:nil="true"/>
    <date xmlns="c2193ac7-f074-497f-a938-4c812096122a" xsi:nil="true"/>
    <Date0 xmlns="c2193ac7-f074-497f-a938-4c812096122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CA3E5C7B371A47AC6F693A16331DF8" ma:contentTypeVersion="26" ma:contentTypeDescription="Create a new document." ma:contentTypeScope="" ma:versionID="ab15cacca8713b76e9435c19a50262bf">
  <xsd:schema xmlns:xsd="http://www.w3.org/2001/XMLSchema" xmlns:xs="http://www.w3.org/2001/XMLSchema" xmlns:p="http://schemas.microsoft.com/office/2006/metadata/properties" xmlns:ns1="http://schemas.microsoft.com/sharepoint/v3" xmlns:ns2="c2193ac7-f074-497f-a938-4c812096122a" xmlns:ns3="a663bc7e-d16f-4815-8c52-72575c0867ae" targetNamespace="http://schemas.microsoft.com/office/2006/metadata/properties" ma:root="true" ma:fieldsID="aab8c7946e29b10ec8c13112cd6a8faa" ns1:_="" ns2:_="" ns3:_="">
    <xsd:import namespace="http://schemas.microsoft.com/sharepoint/v3"/>
    <xsd:import namespace="c2193ac7-f074-497f-a938-4c812096122a"/>
    <xsd:import namespace="a663bc7e-d16f-4815-8c52-72575c0867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date" minOccurs="0"/>
                <xsd:element ref="ns2:MediaLengthInSeconds" minOccurs="0"/>
                <xsd:element ref="ns2:Date0" minOccurs="0"/>
                <xsd:element ref="ns2:lcf76f155ced4ddcb4097134ff3c332f" minOccurs="0"/>
                <xsd:element ref="ns3:TaxCatchAll" minOccurs="0"/>
                <xsd:element ref="ns2:order0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93ac7-f074-497f-a938-4c8120961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2" nillable="true" ma:displayName="date" ma:format="DateOnly" ma:internalName="date">
      <xsd:simpleType>
        <xsd:restriction base="dms:DateTime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Date0" ma:index="24" nillable="true" ma:displayName="Date" ma:format="DateTime" ma:internalName="Date0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6f04b984-fa73-4293-9547-6fa4c72eeb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rder0" ma:index="28" nillable="true" ma:displayName="order" ma:format="Dropdown" ma:internalName="order0" ma:percentage="FALSE">
      <xsd:simpleType>
        <xsd:restriction base="dms:Number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31" nillable="true" ma:displayName="Sign-off status" ma:internalName="_x0024_Resources_x003a_core_x002c_Signoff_Status">
      <xsd:simpleType>
        <xsd:restriction base="dms:Text"/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3bc7e-d16f-4815-8c52-72575c086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7840795a-9655-47c9-aae7-7ade5dfbd823}" ma:internalName="TaxCatchAll" ma:showField="CatchAllData" ma:web="a663bc7e-d16f-4815-8c52-72575c0867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A36574-C37F-4318-AFBB-F67B4101A47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2193ac7-f074-497f-a938-4c812096122a"/>
    <ds:schemaRef ds:uri="a663bc7e-d16f-4815-8c52-72575c0867ae"/>
  </ds:schemaRefs>
</ds:datastoreItem>
</file>

<file path=customXml/itemProps2.xml><?xml version="1.0" encoding="utf-8"?>
<ds:datastoreItem xmlns:ds="http://schemas.openxmlformats.org/officeDocument/2006/customXml" ds:itemID="{0E4DB32E-0AB2-4693-AC23-B86D243569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795503-DF84-49B9-A123-8B3D087278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193ac7-f074-497f-a938-4c812096122a"/>
    <ds:schemaRef ds:uri="a663bc7e-d16f-4815-8c52-72575c086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8</Words>
  <Characters>691</Characters>
  <Application>Microsoft Office Word</Application>
  <DocSecurity>0</DocSecurity>
  <Lines>78</Lines>
  <Paragraphs>1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 Phillips</dc:creator>
  <cp:keywords/>
  <dc:description/>
  <cp:lastModifiedBy>Lisa Phillips</cp:lastModifiedBy>
  <cp:revision>2</cp:revision>
  <cp:lastPrinted>2019-12-09T17:36:00Z</cp:lastPrinted>
  <dcterms:created xsi:type="dcterms:W3CDTF">2025-11-10T22:18:00Z</dcterms:created>
  <dcterms:modified xsi:type="dcterms:W3CDTF">2025-11-1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719dcd769a37dff5b672308ef5bb6649c5768bf2c018c610c3648582679955</vt:lpwstr>
  </property>
  <property fmtid="{D5CDD505-2E9C-101B-9397-08002B2CF9AE}" pid="3" name="ContentTypeId">
    <vt:lpwstr>0x0101003ACA3E5C7B371A47AC6F693A16331DF8</vt:lpwstr>
  </property>
  <property fmtid="{D5CDD505-2E9C-101B-9397-08002B2CF9AE}" pid="4" name="MediaServiceImageTags">
    <vt:lpwstr/>
  </property>
</Properties>
</file>